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that the Earth’s climate, or its weather patterns are chang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 (2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 (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8Z</dcterms:created>
  <dcterms:modified xsi:type="dcterms:W3CDTF">2023-12-12T19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